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098ED6" w14:textId="35D9BA94" w:rsidR="007434F8" w:rsidRPr="00E132E3" w:rsidRDefault="00E132E3" w:rsidP="007434F8">
      <w:pPr>
        <w:spacing w:after="0"/>
        <w:rPr>
          <w:b/>
          <w:bCs/>
          <w:sz w:val="36"/>
          <w:szCs w:val="36"/>
          <w:lang w:val="en-US"/>
        </w:rPr>
      </w:pPr>
      <w:r w:rsidRPr="00E132E3">
        <w:rPr>
          <w:b/>
          <w:bCs/>
          <w:sz w:val="36"/>
          <w:szCs w:val="36"/>
          <w:lang w:val="en-US"/>
        </w:rPr>
        <w:t>Drafting a</w:t>
      </w:r>
      <w:r w:rsidR="004D2234" w:rsidRPr="00E132E3">
        <w:rPr>
          <w:b/>
          <w:bCs/>
          <w:sz w:val="36"/>
          <w:szCs w:val="36"/>
          <w:lang w:val="en-US"/>
        </w:rPr>
        <w:t>n emerging picture</w:t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338"/>
      </w:tblGrid>
      <w:tr w:rsidR="00347C3A" w14:paraId="1B6112E4" w14:textId="77777777" w:rsidTr="001B7493">
        <w:tc>
          <w:tcPr>
            <w:tcW w:w="2552" w:type="dxa"/>
          </w:tcPr>
          <w:p w14:paraId="56E04986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8338" w:type="dxa"/>
            <w:tcBorders>
              <w:bottom w:val="single" w:sz="4" w:space="0" w:color="auto"/>
            </w:tcBorders>
          </w:tcPr>
          <w:p w14:paraId="75716C9F" w14:textId="34593883" w:rsidR="00347C3A" w:rsidRDefault="00701BED" w:rsidP="001B7493">
            <w:pPr>
              <w:rPr>
                <w:lang w:val="en-US"/>
              </w:rPr>
            </w:pPr>
            <w:r>
              <w:rPr>
                <w:lang w:val="en-US"/>
              </w:rPr>
              <w:t xml:space="preserve">Covid-19 awareness </w:t>
            </w:r>
          </w:p>
        </w:tc>
      </w:tr>
      <w:tr w:rsidR="003F25EC" w14:paraId="4D4D8F43" w14:textId="77777777" w:rsidTr="001B7493">
        <w:tc>
          <w:tcPr>
            <w:tcW w:w="2552" w:type="dxa"/>
          </w:tcPr>
          <w:p w14:paraId="761E6381" w14:textId="625C745A" w:rsidR="003F25EC" w:rsidRDefault="003F25EC" w:rsidP="003F25EC">
            <w:pPr>
              <w:rPr>
                <w:lang w:val="en-US"/>
              </w:rPr>
            </w:pPr>
            <w:r>
              <w:rPr>
                <w:lang w:val="en-US"/>
              </w:rPr>
              <w:t>Community (UN SD goal):</w:t>
            </w:r>
          </w:p>
        </w:tc>
        <w:tc>
          <w:tcPr>
            <w:tcW w:w="8338" w:type="dxa"/>
            <w:tcBorders>
              <w:top w:val="single" w:sz="4" w:space="0" w:color="auto"/>
              <w:bottom w:val="single" w:sz="4" w:space="0" w:color="auto"/>
            </w:tcBorders>
          </w:tcPr>
          <w:p w14:paraId="06DC524A" w14:textId="0FE8985C" w:rsidR="003F25EC" w:rsidRDefault="003F25EC" w:rsidP="003F25EC">
            <w:pPr>
              <w:rPr>
                <w:lang w:val="en-US"/>
              </w:rPr>
            </w:pPr>
            <w:r>
              <w:rPr>
                <w:lang w:val="en-US"/>
              </w:rPr>
              <w:t>Good healthy and Well being</w:t>
            </w:r>
          </w:p>
        </w:tc>
      </w:tr>
      <w:tr w:rsidR="003F25EC" w14:paraId="2C27B39C" w14:textId="77777777" w:rsidTr="001B7493">
        <w:tc>
          <w:tcPr>
            <w:tcW w:w="2552" w:type="dxa"/>
          </w:tcPr>
          <w:p w14:paraId="337DE7E4" w14:textId="008387EE" w:rsidR="003F25EC" w:rsidRDefault="003F25EC" w:rsidP="003F25EC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8338" w:type="dxa"/>
            <w:tcBorders>
              <w:top w:val="single" w:sz="4" w:space="0" w:color="auto"/>
              <w:bottom w:val="single" w:sz="4" w:space="0" w:color="auto"/>
            </w:tcBorders>
          </w:tcPr>
          <w:p w14:paraId="0035D48C" w14:textId="510258FA" w:rsidR="003F25EC" w:rsidRDefault="003F25EC" w:rsidP="003F25EC">
            <w:pPr>
              <w:rPr>
                <w:lang w:val="en-US"/>
              </w:rPr>
            </w:pPr>
            <w:r>
              <w:rPr>
                <w:lang w:val="en-US"/>
              </w:rPr>
              <w:t>05/08/2021</w:t>
            </w:r>
          </w:p>
        </w:tc>
      </w:tr>
    </w:tbl>
    <w:p w14:paraId="046A33A5" w14:textId="6C8BC7E6" w:rsidR="007434F8" w:rsidRDefault="007434F8" w:rsidP="007434F8">
      <w:pPr>
        <w:spacing w:after="0"/>
        <w:rPr>
          <w:lang w:val="en-US"/>
        </w:rPr>
      </w:pPr>
    </w:p>
    <w:p w14:paraId="0F3B41D2" w14:textId="68B482DB" w:rsidR="00017881" w:rsidRDefault="00347C3A" w:rsidP="007434F8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Instructions:</w:t>
      </w:r>
    </w:p>
    <w:p w14:paraId="700CEBEA" w14:textId="3000918E" w:rsidR="00347C3A" w:rsidRPr="00347C3A" w:rsidRDefault="00347C3A" w:rsidP="007434F8">
      <w:pPr>
        <w:spacing w:after="0"/>
        <w:rPr>
          <w:lang w:val="en-US"/>
        </w:rPr>
      </w:pPr>
      <w:r>
        <w:rPr>
          <w:lang w:val="en-US"/>
        </w:rPr>
        <w:t xml:space="preserve">Using your researched information fill out the flowing comparing the current state of the art with what you think new (software) innovations could bring to the community </w:t>
      </w:r>
    </w:p>
    <w:p w14:paraId="4ED42213" w14:textId="7777777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340"/>
        <w:gridCol w:w="5395"/>
      </w:tblGrid>
      <w:tr w:rsidR="00447997" w14:paraId="67034A40" w14:textId="77777777" w:rsidTr="002E2963">
        <w:tc>
          <w:tcPr>
            <w:tcW w:w="10790" w:type="dxa"/>
            <w:gridSpan w:val="3"/>
            <w:shd w:val="clear" w:color="auto" w:fill="E2EFD9" w:themeFill="accent6" w:themeFillTint="33"/>
          </w:tcPr>
          <w:p w14:paraId="33D755CC" w14:textId="28B371CA" w:rsidR="00447997" w:rsidRPr="005E4479" w:rsidRDefault="00447997" w:rsidP="005E447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vering the orientations</w:t>
            </w:r>
            <w:bookmarkStart w:id="0" w:name="_GoBack"/>
            <w:bookmarkEnd w:id="0"/>
          </w:p>
        </w:tc>
      </w:tr>
      <w:tr w:rsidR="00447997" w:rsidRPr="005E4479" w14:paraId="7A127882" w14:textId="77777777" w:rsidTr="006A0426">
        <w:tc>
          <w:tcPr>
            <w:tcW w:w="10790" w:type="dxa"/>
            <w:gridSpan w:val="3"/>
            <w:shd w:val="clear" w:color="auto" w:fill="FFF2CC" w:themeFill="accent4" w:themeFillTint="33"/>
          </w:tcPr>
          <w:p w14:paraId="1D05942E" w14:textId="6FECBAE4" w:rsidR="00447997" w:rsidRPr="00447997" w:rsidRDefault="00447997" w:rsidP="00447997">
            <w:pPr>
              <w:spacing w:before="120" w:after="120" w:line="259" w:lineRule="auto"/>
              <w:rPr>
                <w:rFonts w:ascii="Tahoma" w:hAnsi="Tahoma" w:cs="Tahoma"/>
                <w:sz w:val="14"/>
                <w:szCs w:val="14"/>
              </w:rPr>
            </w:pPr>
            <w:r w:rsidRPr="00447997">
              <w:rPr>
                <w:lang w:val="en-US"/>
              </w:rPr>
              <w:t xml:space="preserve">Compare the left-hand column of the </w:t>
            </w:r>
            <w:r>
              <w:rPr>
                <w:lang w:val="en-US"/>
              </w:rPr>
              <w:t>document “Technology configuration i</w:t>
            </w:r>
            <w:r w:rsidRPr="00447997">
              <w:rPr>
                <w:lang w:val="en-US"/>
              </w:rPr>
              <w:t>nventory</w:t>
            </w:r>
            <w:r>
              <w:rPr>
                <w:lang w:val="en-US"/>
              </w:rPr>
              <w:t>”</w:t>
            </w:r>
            <w:r w:rsidRPr="00447997">
              <w:rPr>
                <w:lang w:val="en-US"/>
              </w:rPr>
              <w:t xml:space="preserve"> table with the right-hand column of the </w:t>
            </w:r>
            <w:r>
              <w:rPr>
                <w:lang w:val="en-US"/>
              </w:rPr>
              <w:t>document “Community characteristics &amp; orientation”</w:t>
            </w:r>
            <w:r w:rsidRPr="00447997">
              <w:rPr>
                <w:lang w:val="en-US"/>
              </w:rPr>
              <w:t xml:space="preserve"> table. What do you notice about the match (or mismatch) between your dominant community orientations and the current configuration of tools?</w:t>
            </w:r>
          </w:p>
        </w:tc>
      </w:tr>
      <w:tr w:rsidR="007F36E1" w14:paraId="6C6DC3D1" w14:textId="77777777" w:rsidTr="00A634CA">
        <w:tc>
          <w:tcPr>
            <w:tcW w:w="3055" w:type="dxa"/>
          </w:tcPr>
          <w:p w14:paraId="1BAD5814" w14:textId="015F6206" w:rsidR="007F36E1" w:rsidRDefault="00423BB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e technology inventory cover the orientations?</w:t>
            </w:r>
            <w:r w:rsidR="00880122">
              <w:rPr>
                <w:lang w:val="en-US"/>
              </w:rPr>
              <w:t xml:space="preserve"> What themes emerged from </w:t>
            </w:r>
            <w:r w:rsidR="00A93D16">
              <w:rPr>
                <w:lang w:val="en-US"/>
              </w:rPr>
              <w:t xml:space="preserve">both the community orientations and the technology configuration from </w:t>
            </w:r>
            <w:r w:rsidR="00880122">
              <w:rPr>
                <w:lang w:val="en-US"/>
              </w:rPr>
              <w:t>your colleagues’ notes</w:t>
            </w:r>
          </w:p>
        </w:tc>
        <w:tc>
          <w:tcPr>
            <w:tcW w:w="7735" w:type="dxa"/>
            <w:gridSpan w:val="2"/>
          </w:tcPr>
          <w:p w14:paraId="073A8E32" w14:textId="183B705C" w:rsidR="007F36E1" w:rsidRDefault="008D29AF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 technology inventory is adapting the requireme</w:t>
            </w:r>
            <w:r w:rsidR="00347001">
              <w:rPr>
                <w:lang w:val="en-US"/>
              </w:rPr>
              <w:t>nt of orient</w:t>
            </w:r>
            <w:r w:rsidR="00DE2A07">
              <w:rPr>
                <w:lang w:val="en-US"/>
              </w:rPr>
              <w:t xml:space="preserve">ations now. However, application needs </w:t>
            </w:r>
            <w:r w:rsidR="00D205EA">
              <w:rPr>
                <w:lang w:val="en-US"/>
              </w:rPr>
              <w:t xml:space="preserve">to access and update regularly news </w:t>
            </w:r>
          </w:p>
        </w:tc>
      </w:tr>
      <w:tr w:rsidR="00423BBB" w14:paraId="404D5663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3E93B6F1" w14:textId="77777777" w:rsidR="00423BBB" w:rsidRDefault="004D5CDE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383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34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you almost there?</w:t>
            </w:r>
          </w:p>
          <w:p w14:paraId="50F0352B" w14:textId="741B45A2" w:rsidR="00A634CA" w:rsidRDefault="004D5CDE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93693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A6DC4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there big gaps?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2A34A291" w14:textId="01BAF3C9" w:rsidR="00423BBB" w:rsidRDefault="000A6DC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echnology to use for this project can covered almost the orientations of this project</w:t>
            </w:r>
          </w:p>
        </w:tc>
      </w:tr>
      <w:tr w:rsidR="00A634CA" w14:paraId="04BD2804" w14:textId="77777777" w:rsidTr="00A634CA">
        <w:tc>
          <w:tcPr>
            <w:tcW w:w="3055" w:type="dxa"/>
          </w:tcPr>
          <w:p w14:paraId="667583E9" w14:textId="65D6C510" w:rsidR="00A634CA" w:rsidRDefault="00A634CA" w:rsidP="005E4479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  <w:r w:rsidRPr="00A634CA">
              <w:rPr>
                <w:lang w:val="en-US"/>
              </w:rPr>
              <w:t>What is the range of skills</w:t>
            </w:r>
            <w:r>
              <w:rPr>
                <w:lang w:val="en-US"/>
              </w:rPr>
              <w:t>? If their interests and/or skills are diverse, could it cause conflict or distraction?</w:t>
            </w:r>
          </w:p>
        </w:tc>
        <w:tc>
          <w:tcPr>
            <w:tcW w:w="7735" w:type="dxa"/>
            <w:gridSpan w:val="2"/>
          </w:tcPr>
          <w:p w14:paraId="4552636D" w14:textId="74F1CF39" w:rsidR="00A634CA" w:rsidRDefault="000A6DC4" w:rsidP="000A6DC4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is project focus on the knowledge about the pandemic situation and it may makes users feel boring if they are not</w:t>
            </w:r>
            <w:r w:rsidRPr="000A6DC4">
              <w:rPr>
                <w:lang w:val="en-US"/>
              </w:rPr>
              <w:t xml:space="preserve"> someone who likes to update news</w:t>
            </w:r>
            <w:r>
              <w:rPr>
                <w:lang w:val="en-US"/>
              </w:rPr>
              <w:t xml:space="preserve"> about Covid-19</w:t>
            </w:r>
          </w:p>
        </w:tc>
      </w:tr>
      <w:tr w:rsidR="00A634CA" w14:paraId="26740CAC" w14:textId="77777777" w:rsidTr="00A634CA">
        <w:tc>
          <w:tcPr>
            <w:tcW w:w="10790" w:type="dxa"/>
            <w:gridSpan w:val="3"/>
            <w:shd w:val="clear" w:color="auto" w:fill="E2EFD9" w:themeFill="accent6" w:themeFillTint="33"/>
          </w:tcPr>
          <w:p w14:paraId="52190F7D" w14:textId="03D38075" w:rsidR="00A634CA" w:rsidRPr="00774098" w:rsidRDefault="00A634CA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Achieving integration</w:t>
            </w:r>
          </w:p>
        </w:tc>
      </w:tr>
      <w:tr w:rsidR="00A634CA" w14:paraId="37E81ABD" w14:textId="77777777" w:rsidTr="00A634CA">
        <w:tc>
          <w:tcPr>
            <w:tcW w:w="10790" w:type="dxa"/>
            <w:gridSpan w:val="3"/>
            <w:shd w:val="clear" w:color="auto" w:fill="FFF2CC" w:themeFill="accent4" w:themeFillTint="33"/>
          </w:tcPr>
          <w:p w14:paraId="63726DB8" w14:textId="13D066A7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Look at all the pieces of your configuration</w:t>
            </w:r>
          </w:p>
        </w:tc>
      </w:tr>
      <w:tr w:rsidR="00A634CA" w14:paraId="47872CBA" w14:textId="77777777" w:rsidTr="00A634CA">
        <w:tc>
          <w:tcPr>
            <w:tcW w:w="3055" w:type="dxa"/>
          </w:tcPr>
          <w:p w14:paraId="342718FF" w14:textId="2B1E6C86" w:rsidR="00A634CA" w:rsidRP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level of integration and interoperability has been achieved?</w:t>
            </w:r>
          </w:p>
        </w:tc>
        <w:tc>
          <w:tcPr>
            <w:tcW w:w="7735" w:type="dxa"/>
            <w:gridSpan w:val="2"/>
          </w:tcPr>
          <w:p w14:paraId="5AF6C241" w14:textId="2145D5E8" w:rsidR="00A634CA" w:rsidRPr="00952DD7" w:rsidRDefault="00952DD7" w:rsidP="00952DD7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Currently, they have questionnaire to provide basic knowledge for users who access the application </w:t>
            </w:r>
          </w:p>
        </w:tc>
      </w:tr>
      <w:tr w:rsidR="00A634CA" w14:paraId="15A2B4A8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6026CB5F" w14:textId="2E0D4ABC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ere are there big gaps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4B54F75E" w14:textId="2E9B9AF0" w:rsidR="00A634CA" w:rsidRDefault="004C7E38" w:rsidP="005E4479">
            <w:pPr>
              <w:spacing w:before="120" w:after="120"/>
              <w:rPr>
                <w:lang w:val="en-US"/>
              </w:rPr>
            </w:pPr>
            <w:r w:rsidRPr="004C7E38">
              <w:rPr>
                <w:lang w:val="en-US"/>
              </w:rPr>
              <w:t>The big gap is the way to access and update the latest information</w:t>
            </w:r>
            <w:r>
              <w:rPr>
                <w:lang w:val="en-US"/>
              </w:rPr>
              <w:t xml:space="preserve"> that is both</w:t>
            </w:r>
            <w:r w:rsidRPr="004C7E38">
              <w:rPr>
                <w:lang w:val="en-US"/>
              </w:rPr>
              <w:t xml:space="preserve"> compatible</w:t>
            </w:r>
            <w:r>
              <w:rPr>
                <w:lang w:val="en-US"/>
              </w:rPr>
              <w:t xml:space="preserve"> with user’s area</w:t>
            </w:r>
            <w:r w:rsidRPr="004C7E38">
              <w:rPr>
                <w:lang w:val="en-US"/>
              </w:rPr>
              <w:t xml:space="preserve"> and official</w:t>
            </w:r>
          </w:p>
        </w:tc>
      </w:tr>
      <w:tr w:rsidR="00A634CA" w14:paraId="05D7D25B" w14:textId="77777777" w:rsidTr="00774098">
        <w:tc>
          <w:tcPr>
            <w:tcW w:w="10790" w:type="dxa"/>
            <w:gridSpan w:val="3"/>
            <w:shd w:val="clear" w:color="auto" w:fill="E2EFD9" w:themeFill="accent6" w:themeFillTint="33"/>
          </w:tcPr>
          <w:p w14:paraId="0A51F95B" w14:textId="2749B79C" w:rsidR="00A634CA" w:rsidRPr="00774098" w:rsidRDefault="00774098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Balancing the polarities</w:t>
            </w:r>
            <w:r w:rsidR="00DE7E7D">
              <w:rPr>
                <w:b/>
                <w:bCs/>
                <w:lang w:val="en-US"/>
              </w:rPr>
              <w:t xml:space="preserve"> (Current state)</w:t>
            </w:r>
          </w:p>
        </w:tc>
      </w:tr>
      <w:tr w:rsidR="00A634CA" w14:paraId="1C16A732" w14:textId="77777777" w:rsidTr="00774098">
        <w:tc>
          <w:tcPr>
            <w:tcW w:w="10790" w:type="dxa"/>
            <w:gridSpan w:val="3"/>
            <w:shd w:val="clear" w:color="auto" w:fill="FFF2CC" w:themeFill="accent4" w:themeFillTint="33"/>
          </w:tcPr>
          <w:p w14:paraId="21322734" w14:textId="1EC491A5" w:rsidR="00A634CA" w:rsidRDefault="0077409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is the configuration balanced with respect to each polarity?</w:t>
            </w:r>
          </w:p>
        </w:tc>
      </w:tr>
      <w:tr w:rsidR="00676D0E" w14:paraId="4B0634BE" w14:textId="77777777" w:rsidTr="00D00D5E">
        <w:trPr>
          <w:trHeight w:val="1027"/>
        </w:trPr>
        <w:tc>
          <w:tcPr>
            <w:tcW w:w="5395" w:type="dxa"/>
            <w:gridSpan w:val="2"/>
          </w:tcPr>
          <w:p w14:paraId="7077E996" w14:textId="124E8C66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lastRenderedPageBreak/>
              <w:t>Synchronous</w:t>
            </w:r>
            <w:r w:rsidR="00F0332F">
              <w:rPr>
                <w:lang w:val="en-US"/>
              </w:rPr>
              <w:t xml:space="preserve"> &gt;&gt;&gt;&gt;&gt;&gt;&gt;&gt;&gt;&gt;&gt;&gt;&gt;&gt;&gt;&gt;&gt;&gt;&gt;&gt;&gt;</w:t>
            </w:r>
          </w:p>
          <w:p w14:paraId="301D9C0C" w14:textId="434904A5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Synchronous tools?</w:t>
            </w:r>
          </w:p>
        </w:tc>
        <w:tc>
          <w:tcPr>
            <w:tcW w:w="5395" w:type="dxa"/>
          </w:tcPr>
          <w:p w14:paraId="3FC73046" w14:textId="67AAD9BB" w:rsidR="00676D0E" w:rsidRDefault="00F0332F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Asynchronous</w:t>
            </w:r>
          </w:p>
          <w:p w14:paraId="178100BE" w14:textId="5793D26F" w:rsidR="00676D0E" w:rsidRDefault="00676D0E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Asynchronous tools?</w:t>
            </w:r>
          </w:p>
        </w:tc>
      </w:tr>
      <w:tr w:rsidR="00676D0E" w14:paraId="095F7417" w14:textId="77777777" w:rsidTr="00D665D1">
        <w:trPr>
          <w:trHeight w:val="1027"/>
        </w:trPr>
        <w:tc>
          <w:tcPr>
            <w:tcW w:w="5395" w:type="dxa"/>
            <w:gridSpan w:val="2"/>
            <w:shd w:val="clear" w:color="auto" w:fill="F2F2F2" w:themeFill="background1" w:themeFillShade="F2"/>
          </w:tcPr>
          <w:p w14:paraId="707278BC" w14:textId="4656FDAC" w:rsidR="00676D0E" w:rsidRPr="00F0332F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="00F0332F" w:rsidRPr="00F0332F">
              <w:rPr>
                <w:lang w:val="en-US"/>
              </w:rPr>
              <w:t xml:space="preserve"> &gt;&gt;&gt;&gt;&gt;&gt;&gt;&gt;&gt;&gt;&gt;&gt;&gt;&gt;&gt;&gt;&gt;&gt;&gt;&gt;&gt;&gt;&gt;&gt;&gt;&gt;&gt;&gt;&gt;&gt;</w:t>
            </w:r>
          </w:p>
          <w:p w14:paraId="3C2ACE18" w14:textId="728EAC26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C21691A" w14:textId="16AB57E1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 </w:t>
            </w:r>
            <w:r w:rsidR="00676D0E" w:rsidRPr="00F0332F">
              <w:rPr>
                <w:b/>
                <w:bCs/>
                <w:lang w:val="en-US"/>
              </w:rPr>
              <w:t>Reification</w:t>
            </w:r>
          </w:p>
          <w:p w14:paraId="65625B8F" w14:textId="48C9D752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Reification tools?</w:t>
            </w:r>
          </w:p>
        </w:tc>
      </w:tr>
      <w:tr w:rsidR="00676D0E" w14:paraId="4A786827" w14:textId="77777777" w:rsidTr="007F2C36">
        <w:trPr>
          <w:trHeight w:val="1027"/>
        </w:trPr>
        <w:tc>
          <w:tcPr>
            <w:tcW w:w="5395" w:type="dxa"/>
            <w:gridSpan w:val="2"/>
          </w:tcPr>
          <w:p w14:paraId="3E1CE998" w14:textId="0C133BB6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 w:rsidR="00F0332F">
              <w:rPr>
                <w:lang w:val="en-US"/>
              </w:rPr>
              <w:t xml:space="preserve"> &gt;&gt;&gt;&gt;&gt;&gt;&gt;&gt;&gt;&gt;&gt;&gt;</w:t>
            </w:r>
          </w:p>
          <w:p w14:paraId="4C77FA7D" w14:textId="5B17523D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Group tools?</w:t>
            </w:r>
          </w:p>
        </w:tc>
        <w:tc>
          <w:tcPr>
            <w:tcW w:w="5395" w:type="dxa"/>
          </w:tcPr>
          <w:p w14:paraId="20EAD5EC" w14:textId="58E66EA9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Individual</w:t>
            </w:r>
          </w:p>
          <w:p w14:paraId="31D16E12" w14:textId="788BDC28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Individual tools?</w:t>
            </w:r>
          </w:p>
        </w:tc>
      </w:tr>
      <w:tr w:rsidR="00774098" w14:paraId="08204A55" w14:textId="77777777" w:rsidTr="00A634CA">
        <w:tc>
          <w:tcPr>
            <w:tcW w:w="3055" w:type="dxa"/>
          </w:tcPr>
          <w:p w14:paraId="0A9E2E4F" w14:textId="211E5C5A" w:rsidR="00774098" w:rsidRDefault="004D485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is balance fit your community?</w:t>
            </w:r>
          </w:p>
        </w:tc>
        <w:tc>
          <w:tcPr>
            <w:tcW w:w="7735" w:type="dxa"/>
            <w:gridSpan w:val="2"/>
          </w:tcPr>
          <w:p w14:paraId="71634378" w14:textId="0F95583F" w:rsidR="00774098" w:rsidRDefault="004C7E3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Right now, it haven’t fit exactly for my community</w:t>
            </w:r>
          </w:p>
        </w:tc>
      </w:tr>
      <w:tr w:rsidR="00DE7E7D" w:rsidRPr="00DE7E7D" w14:paraId="6C4CF1D8" w14:textId="77777777" w:rsidTr="00DE7E7D">
        <w:tc>
          <w:tcPr>
            <w:tcW w:w="10790" w:type="dxa"/>
            <w:gridSpan w:val="3"/>
            <w:shd w:val="clear" w:color="auto" w:fill="E2EFD9" w:themeFill="accent6" w:themeFillTint="33"/>
          </w:tcPr>
          <w:p w14:paraId="11C2769C" w14:textId="0C498607" w:rsidR="00DE7E7D" w:rsidRPr="00DE7E7D" w:rsidRDefault="00DE7E7D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DE7E7D">
              <w:rPr>
                <w:b/>
                <w:bCs/>
                <w:lang w:val="en-US"/>
              </w:rPr>
              <w:t xml:space="preserve">Solution seeking </w:t>
            </w:r>
          </w:p>
        </w:tc>
      </w:tr>
      <w:tr w:rsidR="00DE7E7D" w:rsidRPr="00DE7E7D" w14:paraId="1A2B5F7A" w14:textId="77777777" w:rsidTr="00DE7E7D">
        <w:tc>
          <w:tcPr>
            <w:tcW w:w="10790" w:type="dxa"/>
            <w:gridSpan w:val="3"/>
            <w:shd w:val="clear" w:color="auto" w:fill="FFF2CC" w:themeFill="accent4" w:themeFillTint="33"/>
          </w:tcPr>
          <w:p w14:paraId="2954180C" w14:textId="40ED0585" w:rsidR="00DE7E7D" w:rsidRPr="00920CFC" w:rsidRDefault="00DE7E7D" w:rsidP="00920CFC">
            <w:pPr>
              <w:spacing w:before="120" w:after="120"/>
              <w:rPr>
                <w:rFonts w:ascii="Tahoma" w:hAnsi="Tahoma" w:cs="Tahoma"/>
              </w:rPr>
            </w:pPr>
            <w:r w:rsidRPr="00920CFC">
              <w:rPr>
                <w:lang w:val="en-US"/>
              </w:rPr>
              <w:t>In the new configuration, do you want your choice of tools to affect the polarities of your community in ways that differ from the current configuration? Which way?</w:t>
            </w:r>
          </w:p>
        </w:tc>
      </w:tr>
      <w:tr w:rsidR="00920CFC" w14:paraId="433F9EF7" w14:textId="77777777" w:rsidTr="009A7F49">
        <w:tc>
          <w:tcPr>
            <w:tcW w:w="5395" w:type="dxa"/>
            <w:gridSpan w:val="2"/>
          </w:tcPr>
          <w:p w14:paraId="048D88A3" w14:textId="77777777" w:rsidR="00920CFC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5D4EE7AF" w14:textId="4E418AC4" w:rsidR="00920CFC" w:rsidRDefault="00920CFC" w:rsidP="00920CFC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New synchronous tools?</w:t>
            </w:r>
          </w:p>
        </w:tc>
        <w:tc>
          <w:tcPr>
            <w:tcW w:w="5395" w:type="dxa"/>
          </w:tcPr>
          <w:p w14:paraId="01E06C01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Asynchronous</w:t>
            </w:r>
          </w:p>
          <w:p w14:paraId="2A5CC007" w14:textId="3B7FB4E4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asynchronous tools?</w:t>
            </w:r>
          </w:p>
        </w:tc>
      </w:tr>
      <w:tr w:rsidR="00920CFC" w14:paraId="7A275F53" w14:textId="77777777" w:rsidTr="00920CFC">
        <w:tc>
          <w:tcPr>
            <w:tcW w:w="5395" w:type="dxa"/>
            <w:gridSpan w:val="2"/>
            <w:shd w:val="clear" w:color="auto" w:fill="F2F2F2" w:themeFill="background1" w:themeFillShade="F2"/>
          </w:tcPr>
          <w:p w14:paraId="59F55011" w14:textId="77777777" w:rsidR="00920CFC" w:rsidRPr="00F0332F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AA9A6DE" w14:textId="54C7612B" w:rsidR="00920CFC" w:rsidRPr="00F0332F" w:rsidRDefault="00920CFC" w:rsidP="00920CFC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27557F0A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Reification</w:t>
            </w:r>
          </w:p>
          <w:p w14:paraId="19735F9A" w14:textId="0E00D6A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reification tools?</w:t>
            </w:r>
          </w:p>
        </w:tc>
      </w:tr>
      <w:tr w:rsidR="00ED3F39" w14:paraId="3A8A6617" w14:textId="77777777" w:rsidTr="009A7F49">
        <w:tc>
          <w:tcPr>
            <w:tcW w:w="5395" w:type="dxa"/>
            <w:gridSpan w:val="2"/>
          </w:tcPr>
          <w:p w14:paraId="537BA13E" w14:textId="77777777" w:rsidR="00ED3F39" w:rsidRDefault="00ED3F39" w:rsidP="00ED3F3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6A485826" w14:textId="530D1A78" w:rsidR="00ED3F39" w:rsidRPr="00F0332F" w:rsidRDefault="00ED3F39" w:rsidP="00ED3F3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group tools?</w:t>
            </w:r>
          </w:p>
        </w:tc>
        <w:tc>
          <w:tcPr>
            <w:tcW w:w="5395" w:type="dxa"/>
          </w:tcPr>
          <w:p w14:paraId="2AF0CF88" w14:textId="77777777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Individual</w:t>
            </w:r>
          </w:p>
          <w:p w14:paraId="746AA6B5" w14:textId="5B043D4B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individual tools?</w:t>
            </w:r>
          </w:p>
        </w:tc>
      </w:tr>
      <w:tr w:rsidR="007507BC" w:rsidRPr="007507BC" w14:paraId="13EF7061" w14:textId="77777777" w:rsidTr="007507BC">
        <w:tc>
          <w:tcPr>
            <w:tcW w:w="10790" w:type="dxa"/>
            <w:gridSpan w:val="3"/>
            <w:shd w:val="clear" w:color="auto" w:fill="E2EFD9" w:themeFill="accent6" w:themeFillTint="33"/>
          </w:tcPr>
          <w:p w14:paraId="5A47EA2C" w14:textId="17B90F48" w:rsidR="007507BC" w:rsidRPr="007507BC" w:rsidRDefault="007507BC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507BC">
              <w:rPr>
                <w:b/>
                <w:bCs/>
                <w:lang w:val="en-US"/>
              </w:rPr>
              <w:t>MVP notes</w:t>
            </w:r>
          </w:p>
        </w:tc>
      </w:tr>
      <w:tr w:rsidR="007507BC" w14:paraId="7C0EEF75" w14:textId="77777777" w:rsidTr="001C3C10">
        <w:tc>
          <w:tcPr>
            <w:tcW w:w="10790" w:type="dxa"/>
            <w:gridSpan w:val="3"/>
          </w:tcPr>
          <w:p w14:paraId="388C5E6B" w14:textId="77777777" w:rsidR="007507BC" w:rsidRDefault="007507BC" w:rsidP="005E4479">
            <w:pPr>
              <w:spacing w:before="120" w:after="120"/>
              <w:rPr>
                <w:lang w:val="en-US"/>
              </w:rPr>
            </w:pPr>
          </w:p>
        </w:tc>
      </w:tr>
    </w:tbl>
    <w:p w14:paraId="5BBD45B3" w14:textId="07E76E96" w:rsidR="007434F8" w:rsidRDefault="007434F8" w:rsidP="007434F8">
      <w:pPr>
        <w:spacing w:after="0"/>
        <w:rPr>
          <w:lang w:val="en-US"/>
        </w:rPr>
      </w:pPr>
    </w:p>
    <w:p w14:paraId="548A1654" w14:textId="77777777" w:rsidR="005E4479" w:rsidRDefault="005E4479" w:rsidP="007434F8">
      <w:pPr>
        <w:spacing w:after="0"/>
        <w:rPr>
          <w:lang w:val="en-US"/>
        </w:rPr>
      </w:pPr>
    </w:p>
    <w:p w14:paraId="6EC6A69A" w14:textId="77777777" w:rsidR="005E4479" w:rsidRPr="007434F8" w:rsidRDefault="005E4479" w:rsidP="007434F8">
      <w:pPr>
        <w:spacing w:after="0"/>
        <w:rPr>
          <w:lang w:val="en-US"/>
        </w:rPr>
      </w:pPr>
    </w:p>
    <w:sectPr w:rsidR="005E4479" w:rsidRPr="007434F8" w:rsidSect="00736C51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388416" w14:textId="77777777" w:rsidR="004D5CDE" w:rsidRDefault="004D5CDE" w:rsidP="007434F8">
      <w:pPr>
        <w:spacing w:after="0" w:line="240" w:lineRule="auto"/>
      </w:pPr>
      <w:r>
        <w:separator/>
      </w:r>
    </w:p>
  </w:endnote>
  <w:endnote w:type="continuationSeparator" w:id="0">
    <w:p w14:paraId="3E1906FC" w14:textId="77777777" w:rsidR="004D5CDE" w:rsidRDefault="004D5CDE" w:rsidP="0074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97F528" w14:textId="77777777" w:rsidR="004D5CDE" w:rsidRDefault="004D5CDE" w:rsidP="007434F8">
      <w:pPr>
        <w:spacing w:after="0" w:line="240" w:lineRule="auto"/>
      </w:pPr>
      <w:r>
        <w:separator/>
      </w:r>
    </w:p>
  </w:footnote>
  <w:footnote w:type="continuationSeparator" w:id="0">
    <w:p w14:paraId="576749E9" w14:textId="77777777" w:rsidR="004D5CDE" w:rsidRDefault="004D5CDE" w:rsidP="0074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97B127" w14:textId="238015C4" w:rsidR="007434F8" w:rsidRDefault="00347C3A">
    <w:pPr>
      <w:pStyle w:val="Header"/>
    </w:pPr>
    <w:r>
      <w:rPr>
        <w:noProof/>
        <w:lang w:val="en-US"/>
      </w:rPr>
      <w:drawing>
        <wp:inline distT="0" distB="0" distL="0" distR="0" wp14:anchorId="03CFC391" wp14:editId="72FA2240">
          <wp:extent cx="5395865" cy="632016"/>
          <wp:effectExtent l="0" t="0" r="1905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3237" cy="657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DD2F3D"/>
    <w:multiLevelType w:val="hybridMultilevel"/>
    <w:tmpl w:val="E67CA1CA"/>
    <w:lvl w:ilvl="0" w:tplc="5F14DE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A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B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86B0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BEE7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A844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16CF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8C92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1815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22C28FF"/>
    <w:multiLevelType w:val="hybridMultilevel"/>
    <w:tmpl w:val="CEA2D560"/>
    <w:lvl w:ilvl="0" w:tplc="5498C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E86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86A88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3A32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A9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BE47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10C2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3CA9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82A5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2324689"/>
    <w:multiLevelType w:val="hybridMultilevel"/>
    <w:tmpl w:val="56AA1790"/>
    <w:lvl w:ilvl="0" w:tplc="3640AE2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630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6600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B855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4E5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C0D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9493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C067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25E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3FB2E08"/>
    <w:multiLevelType w:val="hybridMultilevel"/>
    <w:tmpl w:val="23CA6B26"/>
    <w:lvl w:ilvl="0" w:tplc="1C3444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4E7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FE7C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4A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6C4E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82C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02A1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29F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DA98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64457C0"/>
    <w:multiLevelType w:val="hybridMultilevel"/>
    <w:tmpl w:val="46E8917C"/>
    <w:lvl w:ilvl="0" w:tplc="BA1AFD8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490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A4EB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5ED03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226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38D7C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0590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38B4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F66B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B147FC7"/>
    <w:multiLevelType w:val="hybridMultilevel"/>
    <w:tmpl w:val="9FD8B5BC"/>
    <w:lvl w:ilvl="0" w:tplc="6BE6CAD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D23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08A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EEB1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DA5B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B208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5250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7E9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826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ED052A0"/>
    <w:multiLevelType w:val="hybridMultilevel"/>
    <w:tmpl w:val="09A41E8E"/>
    <w:lvl w:ilvl="0" w:tplc="90DCB7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6ACB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6ACA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5CEE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1C79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E89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52F4B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7E88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7EA5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260745B"/>
    <w:multiLevelType w:val="hybridMultilevel"/>
    <w:tmpl w:val="117AB73E"/>
    <w:lvl w:ilvl="0" w:tplc="63820F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24F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64541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D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8494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B08C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9A10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CA38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74A4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3AE046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931BF"/>
    <w:multiLevelType w:val="hybridMultilevel"/>
    <w:tmpl w:val="77E61B06"/>
    <w:lvl w:ilvl="0" w:tplc="3BD0FB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63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3C92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746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48BA7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82C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92CF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C680F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EE6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5CF85F4D"/>
    <w:multiLevelType w:val="hybridMultilevel"/>
    <w:tmpl w:val="BD888F7E"/>
    <w:lvl w:ilvl="0" w:tplc="B876F7D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FC31B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4"/>
  </w:num>
  <w:num w:numId="7">
    <w:abstractNumId w:val="7"/>
  </w:num>
  <w:num w:numId="8">
    <w:abstractNumId w:val="6"/>
  </w:num>
  <w:num w:numId="9">
    <w:abstractNumId w:val="1"/>
  </w:num>
  <w:num w:numId="10">
    <w:abstractNumId w:val="11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1MDY0NTY0N7awMDFV0lEKTi0uzszPAykwNKoFAEGQSk8tAAAA"/>
  </w:docVars>
  <w:rsids>
    <w:rsidRoot w:val="007434F8"/>
    <w:rsid w:val="00000467"/>
    <w:rsid w:val="00017881"/>
    <w:rsid w:val="00017CCE"/>
    <w:rsid w:val="000A6DC4"/>
    <w:rsid w:val="000B5C97"/>
    <w:rsid w:val="000D6F35"/>
    <w:rsid w:val="000F0E93"/>
    <w:rsid w:val="00112ABE"/>
    <w:rsid w:val="001409CD"/>
    <w:rsid w:val="00162EB2"/>
    <w:rsid w:val="00217E29"/>
    <w:rsid w:val="00243360"/>
    <w:rsid w:val="00270A89"/>
    <w:rsid w:val="002F2FCA"/>
    <w:rsid w:val="00322B6F"/>
    <w:rsid w:val="0033471C"/>
    <w:rsid w:val="00347001"/>
    <w:rsid w:val="00347C3A"/>
    <w:rsid w:val="00380E18"/>
    <w:rsid w:val="003933D9"/>
    <w:rsid w:val="003B4F09"/>
    <w:rsid w:val="003C35BA"/>
    <w:rsid w:val="003F25EC"/>
    <w:rsid w:val="00402394"/>
    <w:rsid w:val="00423BBB"/>
    <w:rsid w:val="00447997"/>
    <w:rsid w:val="00451A3A"/>
    <w:rsid w:val="004C7E38"/>
    <w:rsid w:val="004D2234"/>
    <w:rsid w:val="004D4854"/>
    <w:rsid w:val="004D5CDE"/>
    <w:rsid w:val="00500A19"/>
    <w:rsid w:val="00526596"/>
    <w:rsid w:val="005631C8"/>
    <w:rsid w:val="00570AA8"/>
    <w:rsid w:val="00591D16"/>
    <w:rsid w:val="005D3FE4"/>
    <w:rsid w:val="005E4479"/>
    <w:rsid w:val="005F2033"/>
    <w:rsid w:val="00603949"/>
    <w:rsid w:val="00630612"/>
    <w:rsid w:val="0065430B"/>
    <w:rsid w:val="00676D0E"/>
    <w:rsid w:val="00701BED"/>
    <w:rsid w:val="00730FF6"/>
    <w:rsid w:val="00736C51"/>
    <w:rsid w:val="007427E6"/>
    <w:rsid w:val="007434F8"/>
    <w:rsid w:val="007507BC"/>
    <w:rsid w:val="00774098"/>
    <w:rsid w:val="007C71D0"/>
    <w:rsid w:val="007F196A"/>
    <w:rsid w:val="007F36E1"/>
    <w:rsid w:val="00806855"/>
    <w:rsid w:val="00810AE9"/>
    <w:rsid w:val="0087181B"/>
    <w:rsid w:val="00880122"/>
    <w:rsid w:val="008967A9"/>
    <w:rsid w:val="008D29AF"/>
    <w:rsid w:val="00920CFC"/>
    <w:rsid w:val="00952DD7"/>
    <w:rsid w:val="009741AE"/>
    <w:rsid w:val="00A12212"/>
    <w:rsid w:val="00A634CA"/>
    <w:rsid w:val="00A81D6E"/>
    <w:rsid w:val="00A83068"/>
    <w:rsid w:val="00A93D16"/>
    <w:rsid w:val="00A9719E"/>
    <w:rsid w:val="00AA3A13"/>
    <w:rsid w:val="00AE1626"/>
    <w:rsid w:val="00B16C8A"/>
    <w:rsid w:val="00B27600"/>
    <w:rsid w:val="00B95F3F"/>
    <w:rsid w:val="00C567C1"/>
    <w:rsid w:val="00C93EA6"/>
    <w:rsid w:val="00CB017A"/>
    <w:rsid w:val="00CD480F"/>
    <w:rsid w:val="00CF57D5"/>
    <w:rsid w:val="00D1281C"/>
    <w:rsid w:val="00D16D8B"/>
    <w:rsid w:val="00D205EA"/>
    <w:rsid w:val="00D25F5C"/>
    <w:rsid w:val="00D5745A"/>
    <w:rsid w:val="00DE2A07"/>
    <w:rsid w:val="00DE7E7D"/>
    <w:rsid w:val="00E132E3"/>
    <w:rsid w:val="00E546D4"/>
    <w:rsid w:val="00E633DD"/>
    <w:rsid w:val="00E65873"/>
    <w:rsid w:val="00E96FB0"/>
    <w:rsid w:val="00EC0765"/>
    <w:rsid w:val="00EC3D93"/>
    <w:rsid w:val="00ED3F39"/>
    <w:rsid w:val="00EE22CD"/>
    <w:rsid w:val="00F0332F"/>
    <w:rsid w:val="00F26597"/>
    <w:rsid w:val="00F44187"/>
    <w:rsid w:val="00F5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A53B6"/>
  <w15:chartTrackingRefBased/>
  <w15:docId w15:val="{53107BCF-5D77-4A08-81BF-DE7DED4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F8"/>
  </w:style>
  <w:style w:type="paragraph" w:styleId="Footer">
    <w:name w:val="footer"/>
    <w:basedOn w:val="Normal"/>
    <w:link w:val="Foot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4F8"/>
  </w:style>
  <w:style w:type="table" w:styleId="TableGrid">
    <w:name w:val="Table Grid"/>
    <w:basedOn w:val="TableNormal"/>
    <w:uiPriority w:val="39"/>
    <w:rsid w:val="0074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5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8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2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1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28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9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9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43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7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9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0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7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67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74DE01-C893-4CF6-AA9D-4B1326547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1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Admin</cp:lastModifiedBy>
  <cp:revision>21</cp:revision>
  <dcterms:created xsi:type="dcterms:W3CDTF">2019-09-25T16:28:00Z</dcterms:created>
  <dcterms:modified xsi:type="dcterms:W3CDTF">2021-05-19T07:37:00Z</dcterms:modified>
</cp:coreProperties>
</file>